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articipant ro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mary participant</w:t>
            </w:r>
            <w:r>
              <w:rPr>
                <w:rFonts w:ascii="Calibri" w:hAnsi="Calibri"/>
                <w:sz w:val="20"/>
              </w:rPr>
              <w:t xml:space="preserve">, 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ary participant</w:t>
            </w:r>
            <w:r>
              <w:rPr>
                <w:rFonts w:ascii="Calibri" w:hAnsi="Calibri"/>
                <w:sz w:val="20"/>
              </w:rPr>
              <w:t xml:space="preserve">, 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-4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64 years 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 (high school diploma or equivalent including G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sociate degree in college (2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's degree in college (4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al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al degree (JD, M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ren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does the groce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ther person in my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 do most groceries collectiv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mnivorous (no restrictio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lexit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scate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get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iry 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e primary, or dominant, participant is the household participant who contributed the most receipts. The secondary participant is the other household participa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09:34:19Z</dcterms:created>
  <dcterms:modified xsi:type="dcterms:W3CDTF">2024-04-24T0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